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1159CA">
              <w:rPr>
                <w:b/>
              </w:rPr>
              <w:t>1</w:t>
            </w:r>
            <w:r w:rsidR="00B60993">
              <w:rPr>
                <w:b/>
              </w:rPr>
              <w:t>2</w:t>
            </w:r>
            <w:r w:rsidR="001159CA">
              <w:rPr>
                <w:b/>
              </w:rPr>
              <w:t xml:space="preserve"> NOVEMBER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</w:t>
            </w:r>
            <w:r w:rsidR="00B60993">
              <w:rPr>
                <w:b/>
              </w:rPr>
              <w:t>1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376A44">
              <w:rPr>
                <w:b/>
              </w:rPr>
              <w:t>2</w:t>
            </w:r>
            <w:r w:rsidR="00B4190F">
              <w:rPr>
                <w:b/>
              </w:rPr>
              <w:t>30</w:t>
            </w:r>
            <w:r>
              <w:rPr>
                <w:b/>
              </w:rPr>
              <w:t xml:space="preserve"> </w:t>
            </w:r>
          </w:p>
          <w:p w:rsidR="000F71AB" w:rsidRPr="00376A44" w:rsidRDefault="00EB2B13" w:rsidP="00376A44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1 CHURCH STREET, HARTLEPOOL AND </w:t>
            </w:r>
            <w:r w:rsidR="001A73B8">
              <w:rPr>
                <w:b/>
              </w:rPr>
              <w:t xml:space="preserve">VIA </w:t>
            </w:r>
            <w:r w:rsidR="00B60993">
              <w:rPr>
                <w:b/>
              </w:rPr>
              <w:t>MS TEAMS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6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454"/>
        <w:gridCol w:w="1512"/>
        <w:gridCol w:w="817"/>
      </w:tblGrid>
      <w:tr w:rsidR="001D36D0" w:rsidRPr="006C4597" w:rsidTr="00376A44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454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512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B6096" w:rsidRPr="006C4597" w:rsidTr="00376A44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4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376A44" w:rsidRPr="006C4597" w:rsidTr="00376A44">
        <w:tc>
          <w:tcPr>
            <w:tcW w:w="568" w:type="dxa"/>
            <w:shd w:val="clear" w:color="auto" w:fill="auto"/>
          </w:tcPr>
          <w:p w:rsidR="00376A44" w:rsidRPr="007A7845" w:rsidRDefault="00376A44" w:rsidP="00376A44">
            <w:pPr>
              <w:pStyle w:val="ListParagraph"/>
              <w:spacing w:line="360" w:lineRule="auto"/>
              <w:ind w:left="3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376A44" w:rsidRPr="006C4597" w:rsidRDefault="00376A44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ted Presentation</w:t>
            </w:r>
          </w:p>
        </w:tc>
        <w:tc>
          <w:tcPr>
            <w:tcW w:w="1418" w:type="dxa"/>
            <w:shd w:val="clear" w:color="auto" w:fill="auto"/>
          </w:tcPr>
          <w:p w:rsidR="00376A44" w:rsidRDefault="00376A44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454" w:type="dxa"/>
            <w:shd w:val="clear" w:color="auto" w:fill="auto"/>
          </w:tcPr>
          <w:p w:rsidR="00376A44" w:rsidRPr="006C4597" w:rsidRDefault="00376A44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FE</w:t>
            </w:r>
          </w:p>
        </w:tc>
        <w:tc>
          <w:tcPr>
            <w:tcW w:w="1512" w:type="dxa"/>
            <w:shd w:val="clear" w:color="auto" w:fill="auto"/>
          </w:tcPr>
          <w:p w:rsidR="00376A44" w:rsidRPr="006C4597" w:rsidRDefault="00376A44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376A44" w:rsidRDefault="00376A44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376A44" w:rsidRPr="006C4597" w:rsidTr="00927D65">
        <w:tc>
          <w:tcPr>
            <w:tcW w:w="568" w:type="dxa"/>
            <w:shd w:val="clear" w:color="auto" w:fill="auto"/>
          </w:tcPr>
          <w:p w:rsidR="00376A44" w:rsidRPr="007A7845" w:rsidRDefault="00376A44" w:rsidP="00376A44">
            <w:pPr>
              <w:pStyle w:val="ListParagraph"/>
              <w:spacing w:line="360" w:lineRule="auto"/>
              <w:ind w:left="360"/>
              <w:rPr>
                <w:sz w:val="22"/>
                <w:szCs w:val="22"/>
              </w:rPr>
            </w:pPr>
          </w:p>
        </w:tc>
        <w:tc>
          <w:tcPr>
            <w:tcW w:w="9211" w:type="dxa"/>
            <w:gridSpan w:val="4"/>
            <w:shd w:val="clear" w:color="auto" w:fill="auto"/>
          </w:tcPr>
          <w:p w:rsidR="00376A44" w:rsidRPr="006C4597" w:rsidRDefault="00376A44" w:rsidP="00376A44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unch</w:t>
            </w:r>
          </w:p>
        </w:tc>
        <w:tc>
          <w:tcPr>
            <w:tcW w:w="817" w:type="dxa"/>
          </w:tcPr>
          <w:p w:rsidR="00376A44" w:rsidRDefault="00376A44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376A44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454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512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376A44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454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512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376A44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454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512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376A44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454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512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376A44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B60993">
              <w:rPr>
                <w:sz w:val="22"/>
                <w:szCs w:val="22"/>
              </w:rPr>
              <w:t>1</w:t>
            </w:r>
            <w:r w:rsidR="001159CA">
              <w:rPr>
                <w:sz w:val="22"/>
                <w:szCs w:val="22"/>
              </w:rPr>
              <w:t xml:space="preserve"> October 202</w:t>
            </w:r>
            <w:r w:rsidR="00B60993">
              <w:rPr>
                <w:sz w:val="22"/>
                <w:szCs w:val="22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454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512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376A44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454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512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376A44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454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512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376A44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11093" w:rsidRPr="006C4597" w:rsidRDefault="0081109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454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512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376A44">
        <w:tc>
          <w:tcPr>
            <w:tcW w:w="9779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B60993" w:rsidRPr="006C4597" w:rsidTr="00376A44">
        <w:tc>
          <w:tcPr>
            <w:tcW w:w="568" w:type="dxa"/>
            <w:shd w:val="clear" w:color="auto" w:fill="auto"/>
          </w:tcPr>
          <w:p w:rsidR="00B60993" w:rsidRPr="007A7845" w:rsidRDefault="00B60993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B60993" w:rsidRDefault="00696F1F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erformance Indicators </w:t>
            </w:r>
          </w:p>
        </w:tc>
        <w:tc>
          <w:tcPr>
            <w:tcW w:w="1418" w:type="dxa"/>
            <w:shd w:val="clear" w:color="auto" w:fill="auto"/>
          </w:tcPr>
          <w:p w:rsidR="00B60993" w:rsidRDefault="00B60993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454" w:type="dxa"/>
            <w:shd w:val="clear" w:color="auto" w:fill="auto"/>
          </w:tcPr>
          <w:p w:rsidR="00B60993" w:rsidRPr="00197058" w:rsidRDefault="00696F1F" w:rsidP="00197058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Principal</w:t>
            </w:r>
          </w:p>
        </w:tc>
        <w:tc>
          <w:tcPr>
            <w:tcW w:w="1512" w:type="dxa"/>
            <w:shd w:val="clear" w:color="auto" w:fill="auto"/>
          </w:tcPr>
          <w:p w:rsidR="00B60993" w:rsidRDefault="00B60993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B60993" w:rsidRDefault="00B60993" w:rsidP="00197058">
            <w:pPr>
              <w:spacing w:line="276" w:lineRule="auto"/>
              <w:rPr>
                <w:sz w:val="22"/>
              </w:rPr>
            </w:pPr>
          </w:p>
        </w:tc>
      </w:tr>
      <w:tr w:rsidR="00696F1F" w:rsidRPr="006C4597" w:rsidTr="00376A44">
        <w:tc>
          <w:tcPr>
            <w:tcW w:w="568" w:type="dxa"/>
            <w:shd w:val="clear" w:color="auto" w:fill="auto"/>
          </w:tcPr>
          <w:p w:rsidR="00696F1F" w:rsidRPr="007A7845" w:rsidRDefault="00696F1F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696F1F" w:rsidRDefault="009040D2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696F1F" w:rsidRDefault="00696F1F" w:rsidP="001A73B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454" w:type="dxa"/>
            <w:shd w:val="clear" w:color="auto" w:fill="auto"/>
          </w:tcPr>
          <w:p w:rsidR="00696F1F" w:rsidRDefault="00696F1F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512" w:type="dxa"/>
            <w:shd w:val="clear" w:color="auto" w:fill="auto"/>
          </w:tcPr>
          <w:p w:rsidR="00696F1F" w:rsidRDefault="00696F1F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696F1F" w:rsidRDefault="00696F1F" w:rsidP="00197058">
            <w:pPr>
              <w:spacing w:line="276" w:lineRule="auto"/>
              <w:rPr>
                <w:sz w:val="22"/>
              </w:rPr>
            </w:pPr>
          </w:p>
        </w:tc>
      </w:tr>
      <w:tr w:rsidR="001A73B8" w:rsidRPr="006C4597" w:rsidTr="00376A44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1B34B5" w:rsidRDefault="009040D2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2454" w:type="dxa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512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376A44">
        <w:trPr>
          <w:trHeight w:val="459"/>
        </w:trPr>
        <w:tc>
          <w:tcPr>
            <w:tcW w:w="10596" w:type="dxa"/>
            <w:gridSpan w:val="6"/>
            <w:shd w:val="clear" w:color="auto" w:fill="auto"/>
          </w:tcPr>
          <w:p w:rsidR="005453F9" w:rsidRPr="007A7845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5453F9" w:rsidRPr="006C4597" w:rsidTr="00376A44">
        <w:trPr>
          <w:trHeight w:val="405"/>
        </w:trPr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523F8D" w:rsidRDefault="00B6099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lf-Assessment Report (SAR) and Quality Improvement Plan (QuIP)</w:t>
            </w:r>
          </w:p>
        </w:tc>
        <w:tc>
          <w:tcPr>
            <w:tcW w:w="1418" w:type="dxa"/>
            <w:shd w:val="clear" w:color="auto" w:fill="auto"/>
          </w:tcPr>
          <w:p w:rsidR="005453F9" w:rsidRDefault="00B60993" w:rsidP="005453F9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Approve</w:t>
            </w: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  <w:p w:rsidR="001159CA" w:rsidRDefault="001159CA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2454" w:type="dxa"/>
            <w:shd w:val="clear" w:color="auto" w:fill="auto"/>
          </w:tcPr>
          <w:p w:rsidR="005453F9" w:rsidRDefault="00B6099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FE</w:t>
            </w: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12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376A44">
        <w:tc>
          <w:tcPr>
            <w:tcW w:w="9779" w:type="dxa"/>
            <w:gridSpan w:val="5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376A44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AE0973">
              <w:rPr>
                <w:sz w:val="22"/>
                <w:szCs w:val="22"/>
              </w:rPr>
              <w:t>Risk Management Update &amp; Risk Register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454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512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376A44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712FB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8712FB">
              <w:rPr>
                <w:sz w:val="22"/>
                <w:szCs w:val="22"/>
              </w:rPr>
              <w:t xml:space="preserve">Minutes of Sub Committees </w:t>
            </w:r>
          </w:p>
          <w:p w:rsidR="005453F9" w:rsidRPr="00B60993" w:rsidRDefault="00F0262B" w:rsidP="00B6099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cademic Board: </w:t>
            </w:r>
            <w:r w:rsidR="00882B42">
              <w:rPr>
                <w:rFonts w:ascii="Arial" w:hAnsi="Arial" w:cs="Arial"/>
                <w:sz w:val="22"/>
                <w:szCs w:val="22"/>
              </w:rPr>
              <w:t>September, October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454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512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376A44">
        <w:tc>
          <w:tcPr>
            <w:tcW w:w="9779" w:type="dxa"/>
            <w:gridSpan w:val="5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376A44">
        <w:tc>
          <w:tcPr>
            <w:tcW w:w="568" w:type="dxa"/>
            <w:shd w:val="clear" w:color="auto" w:fill="auto"/>
          </w:tcPr>
          <w:p w:rsidR="005453F9" w:rsidRPr="0086562F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454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512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376A44">
        <w:tc>
          <w:tcPr>
            <w:tcW w:w="568" w:type="dxa"/>
            <w:shd w:val="clear" w:color="auto" w:fill="auto"/>
          </w:tcPr>
          <w:p w:rsidR="00EB2B13" w:rsidRPr="00EB2B13" w:rsidRDefault="00E4314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EB2B13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EB2B13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454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512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E732F" w:rsidRPr="006C4597" w:rsidTr="00376A44">
        <w:tc>
          <w:tcPr>
            <w:tcW w:w="568" w:type="dxa"/>
            <w:shd w:val="clear" w:color="auto" w:fill="auto"/>
          </w:tcPr>
          <w:p w:rsidR="005E732F" w:rsidRDefault="005E732F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E43143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9F7538" w:rsidRPr="00B60993" w:rsidRDefault="005E732F" w:rsidP="00B60993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5E732F" w:rsidRPr="00887E8F" w:rsidRDefault="005E732F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454" w:type="dxa"/>
            <w:shd w:val="clear" w:color="auto" w:fill="auto"/>
          </w:tcPr>
          <w:p w:rsidR="00BD5AA3" w:rsidRPr="006C4597" w:rsidRDefault="00BD5AA3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512" w:type="dxa"/>
            <w:shd w:val="clear" w:color="auto" w:fill="auto"/>
          </w:tcPr>
          <w:p w:rsidR="00BD5AA3" w:rsidRPr="00BD5AA3" w:rsidRDefault="00BD5AA3" w:rsidP="005453F9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17" w:type="dxa"/>
          </w:tcPr>
          <w:p w:rsidR="005E732F" w:rsidRDefault="005E732F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376A44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2</w:t>
            </w:r>
            <w:r w:rsidR="00E43143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454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512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376A44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E43143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1" w:type="dxa"/>
            <w:gridSpan w:val="4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 w:rsidR="001B34B5">
              <w:rPr>
                <w:sz w:val="22"/>
                <w:szCs w:val="22"/>
              </w:rPr>
              <w:t xml:space="preserve">Friday </w:t>
            </w:r>
            <w:r w:rsidR="00B60993">
              <w:rPr>
                <w:sz w:val="22"/>
                <w:szCs w:val="22"/>
              </w:rPr>
              <w:t>10</w:t>
            </w:r>
            <w:r w:rsidR="001B34B5">
              <w:rPr>
                <w:sz w:val="22"/>
                <w:szCs w:val="22"/>
              </w:rPr>
              <w:t xml:space="preserve"> December</w:t>
            </w:r>
            <w:r w:rsidR="00EB2B13">
              <w:rPr>
                <w:sz w:val="22"/>
                <w:szCs w:val="22"/>
              </w:rPr>
              <w:t xml:space="preserve"> 202</w:t>
            </w:r>
            <w:r w:rsidR="00B60993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,</w:t>
            </w:r>
            <w:r w:rsidR="00EB2B13">
              <w:rPr>
                <w:sz w:val="22"/>
                <w:szCs w:val="22"/>
              </w:rPr>
              <w:t xml:space="preserve"> at 1330hrs in </w:t>
            </w:r>
            <w:r w:rsidR="001A7D3B">
              <w:rPr>
                <w:sz w:val="22"/>
                <w:szCs w:val="22"/>
              </w:rPr>
              <w:t>Hartlepool and via</w:t>
            </w:r>
            <w:r w:rsidR="00B60993">
              <w:rPr>
                <w:sz w:val="22"/>
                <w:szCs w:val="22"/>
              </w:rPr>
              <w:t xml:space="preserve"> MS Teams</w:t>
            </w:r>
            <w:r>
              <w:rPr>
                <w:sz w:val="22"/>
                <w:szCs w:val="22"/>
              </w:rPr>
              <w:t>.</w:t>
            </w:r>
          </w:p>
          <w:p w:rsidR="001A7D3B" w:rsidRDefault="001A7D3B" w:rsidP="005453F9">
            <w:pPr>
              <w:spacing w:line="276" w:lineRule="auto"/>
              <w:rPr>
                <w:sz w:val="22"/>
                <w:szCs w:val="22"/>
              </w:rPr>
            </w:pPr>
          </w:p>
          <w:p w:rsidR="001A7D3B" w:rsidRPr="006C4597" w:rsidRDefault="001A7D3B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04F2F6DE"/>
    <w:lvl w:ilvl="0" w:tplc="5748F02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4CEE11B1"/>
    <w:multiLevelType w:val="hybridMultilevel"/>
    <w:tmpl w:val="656445FE"/>
    <w:lvl w:ilvl="0" w:tplc="D8B411FC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0"/>
  </w:num>
  <w:num w:numId="4">
    <w:abstractNumId w:val="7"/>
  </w:num>
  <w:num w:numId="5">
    <w:abstractNumId w:val="11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9"/>
  </w:num>
  <w:num w:numId="12">
    <w:abstractNumId w:val="6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3DE1"/>
    <w:rsid w:val="000167F3"/>
    <w:rsid w:val="00021DDC"/>
    <w:rsid w:val="00041E13"/>
    <w:rsid w:val="00076ED2"/>
    <w:rsid w:val="00080784"/>
    <w:rsid w:val="0008429C"/>
    <w:rsid w:val="00096E25"/>
    <w:rsid w:val="000D3BDE"/>
    <w:rsid w:val="000F71AB"/>
    <w:rsid w:val="00111955"/>
    <w:rsid w:val="001159CA"/>
    <w:rsid w:val="0013601E"/>
    <w:rsid w:val="001445F8"/>
    <w:rsid w:val="00184340"/>
    <w:rsid w:val="00193173"/>
    <w:rsid w:val="00197058"/>
    <w:rsid w:val="00197C9C"/>
    <w:rsid w:val="001A73B8"/>
    <w:rsid w:val="001A7D3B"/>
    <w:rsid w:val="001B34B5"/>
    <w:rsid w:val="001C2464"/>
    <w:rsid w:val="001D36D0"/>
    <w:rsid w:val="001E5463"/>
    <w:rsid w:val="001F0B52"/>
    <w:rsid w:val="001F0E39"/>
    <w:rsid w:val="001F3248"/>
    <w:rsid w:val="001F60AE"/>
    <w:rsid w:val="002138F8"/>
    <w:rsid w:val="00227D34"/>
    <w:rsid w:val="00230591"/>
    <w:rsid w:val="00235433"/>
    <w:rsid w:val="00236119"/>
    <w:rsid w:val="002B0DD4"/>
    <w:rsid w:val="002B575D"/>
    <w:rsid w:val="002F2862"/>
    <w:rsid w:val="00307960"/>
    <w:rsid w:val="003127CB"/>
    <w:rsid w:val="00327FC4"/>
    <w:rsid w:val="003362AF"/>
    <w:rsid w:val="00337E04"/>
    <w:rsid w:val="003461F1"/>
    <w:rsid w:val="003655FE"/>
    <w:rsid w:val="00367054"/>
    <w:rsid w:val="00376688"/>
    <w:rsid w:val="00376A44"/>
    <w:rsid w:val="00380CFD"/>
    <w:rsid w:val="00384B78"/>
    <w:rsid w:val="003858C5"/>
    <w:rsid w:val="003976E1"/>
    <w:rsid w:val="003A33C5"/>
    <w:rsid w:val="003A45B1"/>
    <w:rsid w:val="003A52CC"/>
    <w:rsid w:val="003A651C"/>
    <w:rsid w:val="003B7045"/>
    <w:rsid w:val="003D3A82"/>
    <w:rsid w:val="003E3E98"/>
    <w:rsid w:val="003E66AB"/>
    <w:rsid w:val="003F132E"/>
    <w:rsid w:val="003F3AA2"/>
    <w:rsid w:val="003F76E0"/>
    <w:rsid w:val="00432248"/>
    <w:rsid w:val="00443AC8"/>
    <w:rsid w:val="00452169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7859"/>
    <w:rsid w:val="004E3406"/>
    <w:rsid w:val="004E4963"/>
    <w:rsid w:val="004F5F53"/>
    <w:rsid w:val="00503C44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A40B3"/>
    <w:rsid w:val="005C5B65"/>
    <w:rsid w:val="005D48FF"/>
    <w:rsid w:val="005E387C"/>
    <w:rsid w:val="005E42E9"/>
    <w:rsid w:val="005E577A"/>
    <w:rsid w:val="005E732F"/>
    <w:rsid w:val="005F0B1C"/>
    <w:rsid w:val="005F7C12"/>
    <w:rsid w:val="00625218"/>
    <w:rsid w:val="0064655C"/>
    <w:rsid w:val="00666D8F"/>
    <w:rsid w:val="00674DD5"/>
    <w:rsid w:val="006833EE"/>
    <w:rsid w:val="006850C8"/>
    <w:rsid w:val="0069542A"/>
    <w:rsid w:val="00696F1F"/>
    <w:rsid w:val="006A602D"/>
    <w:rsid w:val="006A6594"/>
    <w:rsid w:val="006B26FC"/>
    <w:rsid w:val="006B2B84"/>
    <w:rsid w:val="006B31DD"/>
    <w:rsid w:val="006B6769"/>
    <w:rsid w:val="006B79AB"/>
    <w:rsid w:val="006C4597"/>
    <w:rsid w:val="006C75F9"/>
    <w:rsid w:val="006E0693"/>
    <w:rsid w:val="00714F81"/>
    <w:rsid w:val="00720975"/>
    <w:rsid w:val="00755DA8"/>
    <w:rsid w:val="00781AF7"/>
    <w:rsid w:val="007979FE"/>
    <w:rsid w:val="007A7845"/>
    <w:rsid w:val="007C112B"/>
    <w:rsid w:val="007C42ED"/>
    <w:rsid w:val="007C748E"/>
    <w:rsid w:val="008061E8"/>
    <w:rsid w:val="00811093"/>
    <w:rsid w:val="008233C0"/>
    <w:rsid w:val="0083255D"/>
    <w:rsid w:val="008341BA"/>
    <w:rsid w:val="00847B0C"/>
    <w:rsid w:val="0086562F"/>
    <w:rsid w:val="008712FB"/>
    <w:rsid w:val="00882B42"/>
    <w:rsid w:val="00891118"/>
    <w:rsid w:val="008A0F72"/>
    <w:rsid w:val="008B6096"/>
    <w:rsid w:val="008C6537"/>
    <w:rsid w:val="008D33A5"/>
    <w:rsid w:val="008F53D2"/>
    <w:rsid w:val="008F7D93"/>
    <w:rsid w:val="009040D2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9F7538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A6856"/>
    <w:rsid w:val="00AB4257"/>
    <w:rsid w:val="00AD1B62"/>
    <w:rsid w:val="00AE081D"/>
    <w:rsid w:val="00AE0973"/>
    <w:rsid w:val="00AE1D8A"/>
    <w:rsid w:val="00AE1FB3"/>
    <w:rsid w:val="00B1088A"/>
    <w:rsid w:val="00B127AF"/>
    <w:rsid w:val="00B35F69"/>
    <w:rsid w:val="00B4190F"/>
    <w:rsid w:val="00B45508"/>
    <w:rsid w:val="00B5541C"/>
    <w:rsid w:val="00B55548"/>
    <w:rsid w:val="00B60993"/>
    <w:rsid w:val="00B9193D"/>
    <w:rsid w:val="00BA1E98"/>
    <w:rsid w:val="00BA2EC4"/>
    <w:rsid w:val="00BB7EC5"/>
    <w:rsid w:val="00BD5AA3"/>
    <w:rsid w:val="00BE59B2"/>
    <w:rsid w:val="00BF3B7E"/>
    <w:rsid w:val="00C10EDB"/>
    <w:rsid w:val="00C1612B"/>
    <w:rsid w:val="00C253E9"/>
    <w:rsid w:val="00C313D3"/>
    <w:rsid w:val="00C3579F"/>
    <w:rsid w:val="00C52A35"/>
    <w:rsid w:val="00C52EB3"/>
    <w:rsid w:val="00C8037C"/>
    <w:rsid w:val="00CA2510"/>
    <w:rsid w:val="00CB4A59"/>
    <w:rsid w:val="00CC268C"/>
    <w:rsid w:val="00CE1C7E"/>
    <w:rsid w:val="00CF7ED3"/>
    <w:rsid w:val="00D069AA"/>
    <w:rsid w:val="00D10B73"/>
    <w:rsid w:val="00D35B24"/>
    <w:rsid w:val="00D4277C"/>
    <w:rsid w:val="00D47CA4"/>
    <w:rsid w:val="00D51A63"/>
    <w:rsid w:val="00D53C43"/>
    <w:rsid w:val="00D579D6"/>
    <w:rsid w:val="00D70430"/>
    <w:rsid w:val="00D75FAA"/>
    <w:rsid w:val="00D81CEC"/>
    <w:rsid w:val="00DA31D9"/>
    <w:rsid w:val="00DD765C"/>
    <w:rsid w:val="00DE42D9"/>
    <w:rsid w:val="00E22D51"/>
    <w:rsid w:val="00E25588"/>
    <w:rsid w:val="00E43143"/>
    <w:rsid w:val="00E4559D"/>
    <w:rsid w:val="00E5476F"/>
    <w:rsid w:val="00E61A57"/>
    <w:rsid w:val="00E667AA"/>
    <w:rsid w:val="00E90DCB"/>
    <w:rsid w:val="00EB2B13"/>
    <w:rsid w:val="00EE077E"/>
    <w:rsid w:val="00F0262B"/>
    <w:rsid w:val="00F04AE4"/>
    <w:rsid w:val="00F067FC"/>
    <w:rsid w:val="00F13F41"/>
    <w:rsid w:val="00F1751A"/>
    <w:rsid w:val="00F31ED1"/>
    <w:rsid w:val="00F35BE2"/>
    <w:rsid w:val="00F425B2"/>
    <w:rsid w:val="00F44E0A"/>
    <w:rsid w:val="00F46E40"/>
    <w:rsid w:val="00F53EA9"/>
    <w:rsid w:val="00F614A5"/>
    <w:rsid w:val="00F61CAB"/>
    <w:rsid w:val="00F623C8"/>
    <w:rsid w:val="00F62D7E"/>
    <w:rsid w:val="00F72A4D"/>
    <w:rsid w:val="00F87C6F"/>
    <w:rsid w:val="00FA221C"/>
    <w:rsid w:val="00FA4819"/>
    <w:rsid w:val="00FB06C3"/>
    <w:rsid w:val="00FB7677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6EFF84FC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ey McLaren</dc:creator>
  <cp:lastModifiedBy>Lesley McLaren</cp:lastModifiedBy>
  <cp:revision>8</cp:revision>
  <cp:lastPrinted>2020-10-09T08:55:00Z</cp:lastPrinted>
  <dcterms:created xsi:type="dcterms:W3CDTF">2021-10-26T12:55:00Z</dcterms:created>
  <dcterms:modified xsi:type="dcterms:W3CDTF">2022-05-09T07:54:00Z</dcterms:modified>
</cp:coreProperties>
</file>